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720313E5" w:rsidR="00F011E1" w:rsidRDefault="00F011E1" w:rsidP="00F011E1">
      <w:pPr>
        <w:pStyle w:val="Caption"/>
        <w:jc w:val="center"/>
      </w:pPr>
      <w:r>
        <w:t xml:space="preserve">Figure </w:t>
      </w:r>
      <w:fldSimple w:instr=" SEQ Figure \* ARABIC ">
        <w:r>
          <w:rPr>
            <w:noProof/>
          </w:rPr>
          <w:t>1</w:t>
        </w:r>
      </w:fldSimple>
      <w:r>
        <w:t>: ARP Packet</w:t>
      </w:r>
    </w:p>
    <w:p w14:paraId="666CD91E" w14:textId="77777777" w:rsidR="00D8537F" w:rsidRDefault="00D8537F" w:rsidP="00D8537F"/>
    <w:p w14:paraId="78D24796" w14:textId="77777777" w:rsidR="00D8537F" w:rsidRDefault="00D8537F" w:rsidP="00D8537F">
      <w:pPr>
        <w:pStyle w:val="Heading2"/>
        <w:numPr>
          <w:ilvl w:val="0"/>
          <w:numId w:val="2"/>
        </w:numPr>
      </w:pPr>
      <w:r>
        <w:t>2021</w:t>
      </w:r>
      <w:r w:rsidRPr="00B91E73">
        <w:rPr>
          <w:vertAlign w:val="superscript"/>
        </w:rPr>
        <w:t>st</w:t>
      </w:r>
      <w:r>
        <w:t xml:space="preserve"> Block:</w:t>
      </w:r>
    </w:p>
    <w:p w14:paraId="2D62AE14" w14:textId="77777777" w:rsidR="00F011E1" w:rsidRDefault="00F011E1" w:rsidP="001D073D"/>
    <w:p w14:paraId="73C9A0F4" w14:textId="115CBA45"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0689B2F6"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w:t>
      </w:r>
      <w:r w:rsidR="004F5C64">
        <w:t xml:space="preserve">the </w:t>
      </w:r>
      <w:r w:rsidR="003E2F6D">
        <w:t>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lastRenderedPageBreak/>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38BA3903" w:rsidR="00D137BD" w:rsidRDefault="00D0305C" w:rsidP="003019D6">
      <w:pPr>
        <w:rPr>
          <w:rFonts w:eastAsiaTheme="minorEastAsia"/>
        </w:rPr>
      </w:pPr>
      <w:r>
        <w:rPr>
          <w:rFonts w:eastAsiaTheme="minorEastAsia"/>
        </w:rPr>
        <w:t xml:space="preserve">The first address is used for </w:t>
      </w:r>
      <w:r w:rsidR="006E4DD8">
        <w:rPr>
          <w:rFonts w:eastAsiaTheme="minorEastAsia"/>
        </w:rPr>
        <w:t xml:space="preserve">the </w:t>
      </w:r>
      <w:r>
        <w:rPr>
          <w:rFonts w:eastAsiaTheme="minorEastAsia"/>
        </w:rPr>
        <w:t>network address and the last address is used for direct-broadcast addres</w:t>
      </w:r>
      <w:r w:rsidR="006E4DD8">
        <w:rPr>
          <w:rFonts w:eastAsiaTheme="minorEastAsia"/>
        </w:rPr>
        <w:t>se</w:t>
      </w:r>
      <w:r>
        <w:rPr>
          <w:rFonts w:eastAsiaTheme="minorEastAsia"/>
        </w:rPr>
        <w:t xml:space="preserve">s, so these two addresses cannot be assigned to users. </w:t>
      </w:r>
      <w:r w:rsidR="009E31F6">
        <w:rPr>
          <w:rFonts w:eastAsiaTheme="minorEastAsia"/>
        </w:rPr>
        <w:t>Therefore</w:t>
      </w:r>
      <w:r>
        <w:rPr>
          <w:rFonts w:eastAsiaTheme="minorEastAsia"/>
        </w:rPr>
        <w:t>, t</w:t>
      </w:r>
      <w:r w:rsidR="00D137BD" w:rsidRPr="00D137BD">
        <w:rPr>
          <w:rFonts w:eastAsiaTheme="minorEastAsia"/>
        </w:rPr>
        <w:t xml:space="preserve">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00D137BD" w:rsidRPr="00D137BD">
        <w:rPr>
          <w:rFonts w:eastAsiaTheme="minorEastAsia"/>
        </w:rPr>
        <w:t>block of class C is</w:t>
      </w:r>
      <w:r w:rsidR="00D137BD">
        <w:rPr>
          <w:rFonts w:eastAsiaTheme="minorEastAsia"/>
        </w:rPr>
        <w:t xml:space="preserve"> </w:t>
      </w:r>
      <m:oMath>
        <m:r>
          <m:rPr>
            <m:sty m:val="bi"/>
          </m:rPr>
          <w:rPr>
            <w:rFonts w:ascii="Cambria Math" w:hAnsi="Cambria Math"/>
            <w:highlight w:val="yellow"/>
          </w:rPr>
          <m:t>192.7.228.1-192.7.228.254</m:t>
        </m:r>
      </m:oMath>
      <w:r w:rsidR="00D137BD">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336B58C6" w:rsidR="00CD766D" w:rsidRDefault="00AD2F60" w:rsidP="00AD2F60">
      <w:pPr>
        <w:ind w:firstLine="360"/>
        <w:rPr>
          <w:rFonts w:ascii="Cambria Math" w:eastAsiaTheme="minorEastAsia" w:hAnsi="Cambria Math"/>
          <w:b/>
          <w:bCs/>
          <w:color w:val="000000"/>
        </w:rPr>
      </w:pPr>
      <w:r>
        <w:rPr>
          <w:rFonts w:ascii="Cambria Math" w:hAnsi="Cambria Math"/>
          <w:color w:val="000000"/>
        </w:rPr>
        <w:lastRenderedPageBreak/>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38397CDF" w14:textId="5FEB6256" w:rsidR="006E7FA2" w:rsidRPr="006E7FA2" w:rsidRDefault="00DB7450" w:rsidP="006E7FA2">
      <w:pPr>
        <w:pStyle w:val="ListParagraph"/>
        <w:numPr>
          <w:ilvl w:val="0"/>
          <w:numId w:val="11"/>
        </w:numPr>
        <w:rPr>
          <w:rFonts w:ascii="Cambria Math" w:hAnsi="Cambria Math"/>
          <w:color w:val="000000"/>
        </w:rPr>
      </w:pPr>
      <w:r>
        <w:rPr>
          <w:rFonts w:ascii="Cambria Math" w:hAnsi="Cambria Math"/>
          <w:color w:val="000000"/>
        </w:rPr>
        <w:t xml:space="preserve">This address </w:t>
      </w:r>
      <w:r w:rsidR="008146C6">
        <w:rPr>
          <w:rFonts w:ascii="Cambria Math" w:hAnsi="Cambria Math"/>
          <w:color w:val="000000"/>
        </w:rPr>
        <w:t xml:space="preserve">belongs to </w:t>
      </w:r>
      <w:r w:rsidR="008146C6" w:rsidRPr="008146C6">
        <w:rPr>
          <w:rFonts w:ascii="Cambria Math" w:hAnsi="Cambria Math"/>
          <w:b/>
          <w:bCs/>
          <w:color w:val="000000"/>
          <w:highlight w:val="yellow"/>
        </w:rPr>
        <w:t>class C.</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lastRenderedPageBreak/>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lastRenderedPageBreak/>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lastRenderedPageBreak/>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w:lastRenderedPageBreak/>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lastRenderedPageBreak/>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lastRenderedPageBreak/>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lastRenderedPageBreak/>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lastRenderedPageBreak/>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lastRenderedPageBreak/>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lastRenderedPageBreak/>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lastRenderedPageBreak/>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lastRenderedPageBreak/>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81170"/>
                    </a:xfrm>
                    <a:prstGeom prst="rect">
                      <a:avLst/>
                    </a:prstGeom>
                    <a:ln>
                      <a:solidFill>
                        <a:schemeClr val="accent1"/>
                      </a:solidFill>
                    </a:ln>
                  </pic:spPr>
                </pic:pic>
              </a:graphicData>
            </a:graphic>
          </wp:inline>
        </w:drawing>
      </w:r>
    </w:p>
    <w:p w14:paraId="62747074" w14:textId="632EB182" w:rsidR="00111BB4" w:rsidRPr="00B75E0C" w:rsidRDefault="00026AE8" w:rsidP="00026AE8">
      <w:pPr>
        <w:pStyle w:val="Caption"/>
        <w:jc w:val="center"/>
      </w:pPr>
      <w:r>
        <w:t xml:space="preserve">Figure </w:t>
      </w:r>
      <w:fldSimple w:instr=" SEQ Figure \* ARABIC ">
        <w:r w:rsidR="00F011E1">
          <w:rPr>
            <w:noProof/>
          </w:rPr>
          <w:t>2</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B6A60" w14:textId="77777777" w:rsidR="00936CB3" w:rsidRDefault="00936CB3" w:rsidP="005F5648">
      <w:pPr>
        <w:spacing w:after="0" w:line="240" w:lineRule="auto"/>
      </w:pPr>
      <w:r>
        <w:separator/>
      </w:r>
    </w:p>
  </w:endnote>
  <w:endnote w:type="continuationSeparator" w:id="0">
    <w:p w14:paraId="1EE94A6B" w14:textId="77777777" w:rsidR="00936CB3" w:rsidRDefault="00936CB3"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9651F" w14:textId="77777777" w:rsidR="00936CB3" w:rsidRDefault="00936CB3" w:rsidP="005F5648">
      <w:pPr>
        <w:spacing w:after="0" w:line="240" w:lineRule="auto"/>
      </w:pPr>
      <w:r>
        <w:separator/>
      </w:r>
    </w:p>
  </w:footnote>
  <w:footnote w:type="continuationSeparator" w:id="0">
    <w:p w14:paraId="77205E10" w14:textId="77777777" w:rsidR="00936CB3" w:rsidRDefault="00936CB3"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5"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13"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2"/>
  </w:num>
  <w:num w:numId="4">
    <w:abstractNumId w:val="7"/>
  </w:num>
  <w:num w:numId="5">
    <w:abstractNumId w:val="5"/>
  </w:num>
  <w:num w:numId="6">
    <w:abstractNumId w:val="0"/>
  </w:num>
  <w:num w:numId="7">
    <w:abstractNumId w:val="13"/>
  </w:num>
  <w:num w:numId="8">
    <w:abstractNumId w:val="6"/>
  </w:num>
  <w:num w:numId="9">
    <w:abstractNumId w:val="10"/>
  </w:num>
  <w:num w:numId="10">
    <w:abstractNumId w:val="1"/>
  </w:num>
  <w:num w:numId="11">
    <w:abstractNumId w:val="3"/>
  </w:num>
  <w:num w:numId="12">
    <w:abstractNumId w:val="9"/>
  </w:num>
  <w:num w:numId="13">
    <w:abstractNumId w:val="8"/>
  </w:num>
  <w:num w:numId="14">
    <w:abstractNumId w:val="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568"/>
    <w:rsid w:val="000117C9"/>
    <w:rsid w:val="0001325C"/>
    <w:rsid w:val="00015B6E"/>
    <w:rsid w:val="00016160"/>
    <w:rsid w:val="000179F8"/>
    <w:rsid w:val="00020656"/>
    <w:rsid w:val="00026AE8"/>
    <w:rsid w:val="00027AC8"/>
    <w:rsid w:val="00031503"/>
    <w:rsid w:val="00034917"/>
    <w:rsid w:val="00037061"/>
    <w:rsid w:val="0003752A"/>
    <w:rsid w:val="00037ED9"/>
    <w:rsid w:val="000575C3"/>
    <w:rsid w:val="00065215"/>
    <w:rsid w:val="00070F2E"/>
    <w:rsid w:val="000821CF"/>
    <w:rsid w:val="00090A38"/>
    <w:rsid w:val="00095C0A"/>
    <w:rsid w:val="00096007"/>
    <w:rsid w:val="000A0963"/>
    <w:rsid w:val="000A0E1D"/>
    <w:rsid w:val="000A112E"/>
    <w:rsid w:val="000A1378"/>
    <w:rsid w:val="000B3AA4"/>
    <w:rsid w:val="000B6411"/>
    <w:rsid w:val="000C1D39"/>
    <w:rsid w:val="000C7231"/>
    <w:rsid w:val="000D1F66"/>
    <w:rsid w:val="000D4963"/>
    <w:rsid w:val="000E1AFE"/>
    <w:rsid w:val="000F498D"/>
    <w:rsid w:val="000F536A"/>
    <w:rsid w:val="000F7046"/>
    <w:rsid w:val="0010315B"/>
    <w:rsid w:val="00111BB4"/>
    <w:rsid w:val="00112E9A"/>
    <w:rsid w:val="00114117"/>
    <w:rsid w:val="00122B14"/>
    <w:rsid w:val="00135A2C"/>
    <w:rsid w:val="00136C2C"/>
    <w:rsid w:val="00143893"/>
    <w:rsid w:val="00145805"/>
    <w:rsid w:val="001544D0"/>
    <w:rsid w:val="001641E8"/>
    <w:rsid w:val="0017190B"/>
    <w:rsid w:val="001819E5"/>
    <w:rsid w:val="00186CAA"/>
    <w:rsid w:val="00194742"/>
    <w:rsid w:val="001A21DA"/>
    <w:rsid w:val="001A225F"/>
    <w:rsid w:val="001A46F2"/>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53FD4"/>
    <w:rsid w:val="002617C1"/>
    <w:rsid w:val="002618E8"/>
    <w:rsid w:val="002778B6"/>
    <w:rsid w:val="00277B11"/>
    <w:rsid w:val="00280675"/>
    <w:rsid w:val="00287031"/>
    <w:rsid w:val="00287335"/>
    <w:rsid w:val="00291C93"/>
    <w:rsid w:val="002929E0"/>
    <w:rsid w:val="00296FB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7419"/>
    <w:rsid w:val="0032200C"/>
    <w:rsid w:val="00325A6D"/>
    <w:rsid w:val="003277F5"/>
    <w:rsid w:val="00330992"/>
    <w:rsid w:val="0033362E"/>
    <w:rsid w:val="00336FF3"/>
    <w:rsid w:val="00337BD5"/>
    <w:rsid w:val="00341243"/>
    <w:rsid w:val="0034452B"/>
    <w:rsid w:val="00344A39"/>
    <w:rsid w:val="0035161B"/>
    <w:rsid w:val="0035280B"/>
    <w:rsid w:val="003606FD"/>
    <w:rsid w:val="00361458"/>
    <w:rsid w:val="00361638"/>
    <w:rsid w:val="00376A6B"/>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3F324E"/>
    <w:rsid w:val="0040579C"/>
    <w:rsid w:val="00406845"/>
    <w:rsid w:val="00414FB1"/>
    <w:rsid w:val="0041615A"/>
    <w:rsid w:val="00424C2B"/>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920B5"/>
    <w:rsid w:val="004A2039"/>
    <w:rsid w:val="004B1C4B"/>
    <w:rsid w:val="004B1D26"/>
    <w:rsid w:val="004B3A2D"/>
    <w:rsid w:val="004B3D24"/>
    <w:rsid w:val="004B797B"/>
    <w:rsid w:val="004C438D"/>
    <w:rsid w:val="004C4D16"/>
    <w:rsid w:val="004C72E5"/>
    <w:rsid w:val="004C756C"/>
    <w:rsid w:val="004D0C1C"/>
    <w:rsid w:val="004D2E9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E4DD8"/>
    <w:rsid w:val="006E7FA2"/>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42321"/>
    <w:rsid w:val="008438D4"/>
    <w:rsid w:val="00852EEC"/>
    <w:rsid w:val="008632ED"/>
    <w:rsid w:val="00863FA9"/>
    <w:rsid w:val="0086431A"/>
    <w:rsid w:val="00865D2D"/>
    <w:rsid w:val="00873957"/>
    <w:rsid w:val="00875451"/>
    <w:rsid w:val="0088679E"/>
    <w:rsid w:val="008925E3"/>
    <w:rsid w:val="00893F37"/>
    <w:rsid w:val="008A06A4"/>
    <w:rsid w:val="008A3EF2"/>
    <w:rsid w:val="008C03DB"/>
    <w:rsid w:val="008C5D78"/>
    <w:rsid w:val="008D053F"/>
    <w:rsid w:val="008D44C8"/>
    <w:rsid w:val="008E6A0E"/>
    <w:rsid w:val="008F31D6"/>
    <w:rsid w:val="008F7DEA"/>
    <w:rsid w:val="009049AE"/>
    <w:rsid w:val="009055CB"/>
    <w:rsid w:val="00912E20"/>
    <w:rsid w:val="00917B86"/>
    <w:rsid w:val="009220DF"/>
    <w:rsid w:val="00924143"/>
    <w:rsid w:val="00927033"/>
    <w:rsid w:val="009270CB"/>
    <w:rsid w:val="009339CE"/>
    <w:rsid w:val="00936CB3"/>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E31F6"/>
    <w:rsid w:val="009F1F8E"/>
    <w:rsid w:val="009F415C"/>
    <w:rsid w:val="009F5AB3"/>
    <w:rsid w:val="009F5F3C"/>
    <w:rsid w:val="00A07E83"/>
    <w:rsid w:val="00A112A8"/>
    <w:rsid w:val="00A1381D"/>
    <w:rsid w:val="00A15C38"/>
    <w:rsid w:val="00A161C5"/>
    <w:rsid w:val="00A16728"/>
    <w:rsid w:val="00A23163"/>
    <w:rsid w:val="00A23ACB"/>
    <w:rsid w:val="00A25B62"/>
    <w:rsid w:val="00A35165"/>
    <w:rsid w:val="00A40B5B"/>
    <w:rsid w:val="00A41FC0"/>
    <w:rsid w:val="00A56DED"/>
    <w:rsid w:val="00A56F02"/>
    <w:rsid w:val="00A57B09"/>
    <w:rsid w:val="00A60B94"/>
    <w:rsid w:val="00A61804"/>
    <w:rsid w:val="00A6262D"/>
    <w:rsid w:val="00A71CDF"/>
    <w:rsid w:val="00A75F2F"/>
    <w:rsid w:val="00A77C32"/>
    <w:rsid w:val="00A80919"/>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AF3B91"/>
    <w:rsid w:val="00B03953"/>
    <w:rsid w:val="00B059C1"/>
    <w:rsid w:val="00B0699C"/>
    <w:rsid w:val="00B06E2A"/>
    <w:rsid w:val="00B142D4"/>
    <w:rsid w:val="00B27384"/>
    <w:rsid w:val="00B32084"/>
    <w:rsid w:val="00B4104F"/>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BF4919"/>
    <w:rsid w:val="00C07E11"/>
    <w:rsid w:val="00C13701"/>
    <w:rsid w:val="00C13A4E"/>
    <w:rsid w:val="00C1546B"/>
    <w:rsid w:val="00C15AD0"/>
    <w:rsid w:val="00C228CE"/>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4FBC"/>
    <w:rsid w:val="00C90F92"/>
    <w:rsid w:val="00C9520B"/>
    <w:rsid w:val="00C95597"/>
    <w:rsid w:val="00C96827"/>
    <w:rsid w:val="00CA62D0"/>
    <w:rsid w:val="00CB048F"/>
    <w:rsid w:val="00CB3E2A"/>
    <w:rsid w:val="00CB6C98"/>
    <w:rsid w:val="00CC2A96"/>
    <w:rsid w:val="00CC3906"/>
    <w:rsid w:val="00CC44E3"/>
    <w:rsid w:val="00CD2B38"/>
    <w:rsid w:val="00CD3323"/>
    <w:rsid w:val="00CD430E"/>
    <w:rsid w:val="00CD766D"/>
    <w:rsid w:val="00CE6690"/>
    <w:rsid w:val="00CE6DEC"/>
    <w:rsid w:val="00CF6DB8"/>
    <w:rsid w:val="00CF6FAB"/>
    <w:rsid w:val="00D0305C"/>
    <w:rsid w:val="00D06F42"/>
    <w:rsid w:val="00D074A2"/>
    <w:rsid w:val="00D11BF7"/>
    <w:rsid w:val="00D135D3"/>
    <w:rsid w:val="00D137BD"/>
    <w:rsid w:val="00D15BCE"/>
    <w:rsid w:val="00D17D6D"/>
    <w:rsid w:val="00D2297F"/>
    <w:rsid w:val="00D32B6B"/>
    <w:rsid w:val="00D341A6"/>
    <w:rsid w:val="00D369FE"/>
    <w:rsid w:val="00D4181A"/>
    <w:rsid w:val="00D42980"/>
    <w:rsid w:val="00D42CC8"/>
    <w:rsid w:val="00D467B4"/>
    <w:rsid w:val="00D57A6C"/>
    <w:rsid w:val="00D611DA"/>
    <w:rsid w:val="00D64412"/>
    <w:rsid w:val="00D749ED"/>
    <w:rsid w:val="00D80F33"/>
    <w:rsid w:val="00D8415E"/>
    <w:rsid w:val="00D8537F"/>
    <w:rsid w:val="00D87638"/>
    <w:rsid w:val="00D93A1C"/>
    <w:rsid w:val="00D94173"/>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5B10"/>
    <w:rsid w:val="00E51783"/>
    <w:rsid w:val="00E63990"/>
    <w:rsid w:val="00E73804"/>
    <w:rsid w:val="00E7522D"/>
    <w:rsid w:val="00E87259"/>
    <w:rsid w:val="00E93C98"/>
    <w:rsid w:val="00E94F0C"/>
    <w:rsid w:val="00E954C0"/>
    <w:rsid w:val="00EB018F"/>
    <w:rsid w:val="00EC4F63"/>
    <w:rsid w:val="00ED1E69"/>
    <w:rsid w:val="00ED4496"/>
    <w:rsid w:val="00F011E1"/>
    <w:rsid w:val="00F024CA"/>
    <w:rsid w:val="00F02717"/>
    <w:rsid w:val="00F054A5"/>
    <w:rsid w:val="00F10C6C"/>
    <w:rsid w:val="00F206F5"/>
    <w:rsid w:val="00F423F1"/>
    <w:rsid w:val="00F470B8"/>
    <w:rsid w:val="00F472BB"/>
    <w:rsid w:val="00F50050"/>
    <w:rsid w:val="00F56A71"/>
    <w:rsid w:val="00F5709A"/>
    <w:rsid w:val="00F648C9"/>
    <w:rsid w:val="00F66949"/>
    <w:rsid w:val="00F67570"/>
    <w:rsid w:val="00F75BAE"/>
    <w:rsid w:val="00F84BF5"/>
    <w:rsid w:val="00F86FDC"/>
    <w:rsid w:val="00F9217C"/>
    <w:rsid w:val="00F924DF"/>
    <w:rsid w:val="00F92D00"/>
    <w:rsid w:val="00F9614B"/>
    <w:rsid w:val="00F96D6C"/>
    <w:rsid w:val="00FA40AF"/>
    <w:rsid w:val="00FA54D6"/>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37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972C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0</TotalTime>
  <Pages>22</Pages>
  <Words>4110</Words>
  <Characters>23433</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27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1</cp:revision>
  <cp:lastPrinted>2021-04-07T16:42:00Z</cp:lastPrinted>
  <dcterms:created xsi:type="dcterms:W3CDTF">2021-03-31T18:34:00Z</dcterms:created>
  <dcterms:modified xsi:type="dcterms:W3CDTF">2021-05-14T19:39:00Z</dcterms:modified>
  <cp:category>CS 542 – Computer Networks – I | Spring 2021 | Illinois Institute of Technology</cp:category>
</cp:coreProperties>
</file>